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B04F8" w14:textId="77777777" w:rsidR="00A47193" w:rsidRPr="00974216" w:rsidRDefault="001D4C5B">
      <w:pPr>
        <w:pStyle w:val="Title"/>
      </w:pPr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4348B0EC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des both content as well as the output of any embedded R code chunks within the document. You can embed an R code chunk like this</w:t>
      </w:r>
      <w:r w:rsidR="009047EC">
        <w:rPr>
          <w:rStyle w:val="FootnoteReference"/>
        </w:rPr>
        <w:footnoteReference w:id="1"/>
      </w:r>
    </w:p>
    <w:p w14:paraId="3BDB24AC" w14:textId="77777777" w:rsidR="00A47193" w:rsidRPr="00974216" w:rsidRDefault="001D4C5B" w:rsidP="00145E29">
      <w:pPr>
        <w:pStyle w:val="Heading1"/>
      </w:pPr>
      <w:bookmarkStart w:id="0" w:name="r-markdown"/>
      <w:r w:rsidRPr="00974216">
        <w:lastRenderedPageBreak/>
        <w:t xml:space="preserve">R </w:t>
      </w:r>
      <w:r w:rsidRPr="00145E29">
        <w:t>Markdown</w:t>
      </w:r>
      <w:bookmarkStart w:id="1" w:name="_GoBack"/>
      <w:bookmarkEnd w:id="0"/>
      <w:bookmarkEnd w:id="1"/>
    </w:p>
    <w:p w14:paraId="611AB8AB" w14:textId="7402AC98" w:rsidR="00A47193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8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25A443A6" w14:textId="34FD3BEB" w:rsidR="00F04E53" w:rsidRPr="00F04E53" w:rsidRDefault="00F04E53" w:rsidP="00F04E53">
      <w:pPr>
        <w:pStyle w:val="BodyText"/>
        <w:numPr>
          <w:ilvl w:val="0"/>
          <w:numId w:val="19"/>
        </w:numPr>
      </w:pPr>
      <w:r>
        <w:t>A bullet list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2" w:name="including-plots"/>
      <w:r w:rsidRPr="003B761C">
        <w:lastRenderedPageBreak/>
        <w:t>Including</w:t>
      </w:r>
      <w:r w:rsidRPr="00974216">
        <w:t xml:space="preserve"> Plots</w:t>
      </w:r>
      <w:bookmarkEnd w:id="2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691AD5D3" w14:textId="77777777" w:rsidR="00246B21" w:rsidRDefault="001D4C5B" w:rsidP="00246B21">
      <w:pPr>
        <w:pStyle w:val="BodyText"/>
        <w:keepNext/>
      </w:pPr>
      <w:r w:rsidRPr="00974216">
        <w:rPr>
          <w:noProof/>
        </w:rPr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8A9FA" w14:textId="0EE6825D" w:rsidR="00681216" w:rsidRPr="00974216" w:rsidRDefault="00246B21" w:rsidP="00246B2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A caption</w:t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1BCBC5E" w:rsidR="00014313" w:rsidRPr="00014313" w:rsidRDefault="00E23A5E" w:rsidP="00145E29">
      <w:pPr>
        <w:pStyle w:val="BlockText"/>
      </w:pPr>
      <w:r w:rsidRPr="00E23A5E">
        <w:t xml:space="preserve">Lorem ipsum </w:t>
      </w:r>
      <w:proofErr w:type="spellStart"/>
      <w:r w:rsidRPr="00E23A5E">
        <w:t>dolor</w:t>
      </w:r>
      <w:proofErr w:type="spellEnd"/>
      <w:r w:rsidRPr="00E23A5E">
        <w:t xml:space="preserve"> sit </w:t>
      </w:r>
      <w:proofErr w:type="spellStart"/>
      <w:r w:rsidRPr="00E23A5E">
        <w:t>amet</w:t>
      </w:r>
      <w:proofErr w:type="spellEnd"/>
      <w:r w:rsidRPr="00E23A5E">
        <w:t xml:space="preserve">, </w:t>
      </w:r>
      <w:proofErr w:type="spellStart"/>
      <w:r w:rsidRPr="00E23A5E">
        <w:t>consectetur</w:t>
      </w:r>
      <w:proofErr w:type="spellEnd"/>
      <w:r w:rsidRPr="00E23A5E">
        <w:t xml:space="preserve"> </w:t>
      </w:r>
      <w:proofErr w:type="spellStart"/>
      <w:r w:rsidRPr="00E23A5E">
        <w:t>adipiscing</w:t>
      </w:r>
      <w:proofErr w:type="spellEnd"/>
      <w:r w:rsidRPr="00E23A5E">
        <w:t xml:space="preserve"> </w:t>
      </w:r>
      <w:proofErr w:type="spellStart"/>
      <w:r w:rsidRPr="00E23A5E">
        <w:t>elit</w:t>
      </w:r>
      <w:proofErr w:type="spellEnd"/>
      <w:r w:rsidRPr="00E23A5E">
        <w:t xml:space="preserve">, </w:t>
      </w:r>
      <w:proofErr w:type="spellStart"/>
      <w:r w:rsidRPr="00E23A5E">
        <w:t>sed</w:t>
      </w:r>
      <w:proofErr w:type="spellEnd"/>
      <w:r w:rsidRPr="00E23A5E">
        <w:t xml:space="preserve"> do </w:t>
      </w:r>
      <w:proofErr w:type="spellStart"/>
      <w:r w:rsidRPr="00E23A5E">
        <w:t>eiusmod</w:t>
      </w:r>
      <w:proofErr w:type="spellEnd"/>
      <w:r w:rsidRPr="00E23A5E">
        <w:t xml:space="preserve"> </w:t>
      </w:r>
      <w:proofErr w:type="spellStart"/>
      <w:r w:rsidRPr="00E23A5E">
        <w:t>tempor</w:t>
      </w:r>
      <w:proofErr w:type="spellEnd"/>
      <w:r w:rsidRPr="00E23A5E">
        <w:t xml:space="preserve"> </w:t>
      </w:r>
      <w:proofErr w:type="spellStart"/>
      <w:r w:rsidRPr="00E23A5E">
        <w:t>incididunt</w:t>
      </w:r>
      <w:proofErr w:type="spellEnd"/>
      <w:r w:rsidRPr="00E23A5E">
        <w:t xml:space="preserve"> </w:t>
      </w:r>
      <w:proofErr w:type="spellStart"/>
      <w:r w:rsidRPr="00E23A5E">
        <w:t>ut</w:t>
      </w:r>
      <w:proofErr w:type="spellEnd"/>
      <w:r w:rsidRPr="00E23A5E">
        <w:t xml:space="preserve"> </w:t>
      </w:r>
      <w:proofErr w:type="spellStart"/>
      <w:r w:rsidRPr="00E23A5E">
        <w:t>labore</w:t>
      </w:r>
      <w:proofErr w:type="spellEnd"/>
      <w:r w:rsidRPr="00E23A5E">
        <w:t xml:space="preserve"> et dolore magna </w:t>
      </w:r>
      <w:proofErr w:type="spellStart"/>
      <w:r w:rsidRPr="00E23A5E">
        <w:t>aliqua</w:t>
      </w:r>
      <w:proofErr w:type="spellEnd"/>
      <w:r w:rsidRPr="00E23A5E">
        <w:t xml:space="preserve">. </w:t>
      </w:r>
      <w:proofErr w:type="spellStart"/>
      <w:r w:rsidRPr="00E23A5E">
        <w:t>Congue</w:t>
      </w:r>
      <w:proofErr w:type="spellEnd"/>
      <w:r w:rsidRPr="00E23A5E">
        <w:t xml:space="preserve"> eu </w:t>
      </w:r>
      <w:proofErr w:type="spellStart"/>
      <w:r w:rsidRPr="00E23A5E">
        <w:t>consequat</w:t>
      </w:r>
      <w:proofErr w:type="spellEnd"/>
      <w:r w:rsidRPr="00E23A5E">
        <w:t xml:space="preserve"> ac </w:t>
      </w:r>
      <w:proofErr w:type="spellStart"/>
      <w:r w:rsidRPr="00E23A5E">
        <w:t>felis</w:t>
      </w:r>
      <w:proofErr w:type="spellEnd"/>
      <w:r w:rsidRPr="00E23A5E">
        <w:t xml:space="preserve"> </w:t>
      </w:r>
      <w:proofErr w:type="spellStart"/>
      <w:r w:rsidRPr="00E23A5E">
        <w:t>donec</w:t>
      </w:r>
      <w:proofErr w:type="spellEnd"/>
      <w:r w:rsidRPr="00E23A5E">
        <w:t xml:space="preserve">. </w:t>
      </w:r>
      <w:proofErr w:type="spellStart"/>
      <w:r w:rsidRPr="00E23A5E">
        <w:t>Risus</w:t>
      </w:r>
      <w:proofErr w:type="spellEnd"/>
      <w:r w:rsidRPr="00E23A5E">
        <w:t xml:space="preserve"> </w:t>
      </w:r>
      <w:proofErr w:type="spellStart"/>
      <w:r w:rsidRPr="00E23A5E">
        <w:t>commodo</w:t>
      </w:r>
      <w:proofErr w:type="spellEnd"/>
      <w:r w:rsidRPr="00E23A5E">
        <w:t xml:space="preserve"> </w:t>
      </w:r>
      <w:proofErr w:type="spellStart"/>
      <w:r w:rsidRPr="00E23A5E">
        <w:t>viverra</w:t>
      </w:r>
      <w:proofErr w:type="spellEnd"/>
      <w:r w:rsidRPr="00E23A5E">
        <w:t xml:space="preserve"> </w:t>
      </w:r>
      <w:proofErr w:type="spellStart"/>
      <w:r w:rsidRPr="00E23A5E">
        <w:t>maecenas</w:t>
      </w:r>
      <w:proofErr w:type="spellEnd"/>
      <w:r w:rsidRPr="00E23A5E">
        <w:t xml:space="preserve"> </w:t>
      </w:r>
      <w:proofErr w:type="spellStart"/>
      <w:r w:rsidRPr="00E23A5E">
        <w:t>accumsan</w:t>
      </w:r>
      <w:proofErr w:type="spellEnd"/>
      <w:r w:rsidRPr="00E23A5E">
        <w:t xml:space="preserve"> </w:t>
      </w:r>
      <w:proofErr w:type="spellStart"/>
      <w:r w:rsidRPr="00E23A5E">
        <w:t>lacus</w:t>
      </w:r>
      <w:proofErr w:type="spellEnd"/>
      <w:r w:rsidRPr="00E23A5E">
        <w:t xml:space="preserve"> </w:t>
      </w:r>
      <w:proofErr w:type="spellStart"/>
      <w:r w:rsidRPr="00E23A5E">
        <w:t>vel</w:t>
      </w:r>
      <w:proofErr w:type="spellEnd"/>
      <w:r w:rsidRPr="00E23A5E">
        <w:t xml:space="preserve"> </w:t>
      </w:r>
      <w:proofErr w:type="spellStart"/>
      <w:r w:rsidRPr="00E23A5E">
        <w:t>facilisis</w:t>
      </w:r>
      <w:proofErr w:type="spellEnd"/>
      <w:r w:rsidRPr="00E23A5E">
        <w:t xml:space="preserve"> </w:t>
      </w:r>
      <w:proofErr w:type="spellStart"/>
      <w:r w:rsidRPr="00E23A5E">
        <w:t>volutpat</w:t>
      </w:r>
      <w:proofErr w:type="spellEnd"/>
      <w:r w:rsidRPr="00E23A5E">
        <w:t>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lastRenderedPageBreak/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6E714C74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0F58947C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4450661" w:rsidR="000F325A" w:rsidRDefault="000F325A" w:rsidP="000F325A">
      <w:pPr>
        <w:pStyle w:val="BodyText"/>
      </w:pPr>
      <w:r>
        <w:t>Some text again.</w:t>
      </w:r>
    </w:p>
    <w:p w14:paraId="77128CF4" w14:textId="1DB6650E" w:rsidR="00246B21" w:rsidRDefault="00246B21" w:rsidP="000F32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3432"/>
        <w:gridCol w:w="3432"/>
      </w:tblGrid>
      <w:tr w:rsidR="00246B21" w14:paraId="05732767" w14:textId="77777777" w:rsidTr="00246B21">
        <w:tc>
          <w:tcPr>
            <w:tcW w:w="3432" w:type="dxa"/>
          </w:tcPr>
          <w:p w14:paraId="23A2B5BA" w14:textId="662E16DB" w:rsidR="00246B21" w:rsidRDefault="00246B21" w:rsidP="000F325A">
            <w:pPr>
              <w:pStyle w:val="BodyText"/>
              <w:ind w:firstLine="0"/>
            </w:pPr>
            <w:r>
              <w:t>Table</w:t>
            </w:r>
          </w:p>
        </w:tc>
        <w:tc>
          <w:tcPr>
            <w:tcW w:w="3432" w:type="dxa"/>
          </w:tcPr>
          <w:p w14:paraId="3422667B" w14:textId="77777777" w:rsidR="00246B21" w:rsidRDefault="00246B21" w:rsidP="000F325A">
            <w:pPr>
              <w:pStyle w:val="BodyText"/>
              <w:ind w:firstLine="0"/>
            </w:pPr>
          </w:p>
        </w:tc>
        <w:tc>
          <w:tcPr>
            <w:tcW w:w="3432" w:type="dxa"/>
          </w:tcPr>
          <w:p w14:paraId="26C24238" w14:textId="77777777" w:rsidR="00246B21" w:rsidRDefault="00246B21" w:rsidP="000F325A">
            <w:pPr>
              <w:pStyle w:val="BodyText"/>
              <w:ind w:firstLine="0"/>
            </w:pPr>
          </w:p>
        </w:tc>
      </w:tr>
    </w:tbl>
    <w:p w14:paraId="794F79AA" w14:textId="77777777" w:rsidR="00246B21" w:rsidRDefault="00246B21" w:rsidP="000F325A">
      <w:pPr>
        <w:pStyle w:val="BodyText"/>
      </w:pPr>
    </w:p>
    <w:p w14:paraId="6F3E0A16" w14:textId="3A15D71E" w:rsidR="00CC5125" w:rsidRDefault="00CC5125" w:rsidP="000F325A">
      <w:pPr>
        <w:pStyle w:val="BodyText"/>
      </w:pPr>
    </w:p>
    <w:p w14:paraId="72EA6DBE" w14:textId="16F5685F" w:rsidR="00CC5125" w:rsidRDefault="00CC5125" w:rsidP="00CC5125">
      <w:pPr>
        <w:pStyle w:val="Heading4"/>
      </w:pPr>
      <w:r>
        <w:t>Heading 4</w:t>
      </w:r>
    </w:p>
    <w:p w14:paraId="5FB1BFDA" w14:textId="2F8AA4FF" w:rsidR="00CC5125" w:rsidRPr="00CC5125" w:rsidRDefault="00CC5125" w:rsidP="00CC5125">
      <w:pPr>
        <w:pStyle w:val="BodyText"/>
      </w:pPr>
      <w:r>
        <w:t>Test</w:t>
      </w:r>
    </w:p>
    <w:p w14:paraId="25511196" w14:textId="5E6DB988" w:rsidR="006C4A29" w:rsidRDefault="006C4A29" w:rsidP="00145E29">
      <w:pPr>
        <w:pStyle w:val="Heading1"/>
      </w:pPr>
      <w:r>
        <w:lastRenderedPageBreak/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FA77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5EE1A4" w14:textId="77777777" w:rsidR="002D3D01" w:rsidRDefault="002D3D01">
      <w:pPr>
        <w:spacing w:after="0"/>
      </w:pPr>
      <w:r>
        <w:separator/>
      </w:r>
    </w:p>
  </w:endnote>
  <w:endnote w:type="continuationSeparator" w:id="0">
    <w:p w14:paraId="69B0D3E4" w14:textId="77777777" w:rsidR="002D3D01" w:rsidRDefault="002D3D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YGothic-Medium">
    <w:altName w:val="HY중고딕"/>
    <w:panose1 w:val="020B0604020202020204"/>
    <w:charset w:val="81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legreya Sans">
    <w:altName w:val="Calibri"/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BBCE2" w14:textId="77777777" w:rsidR="002527F2" w:rsidRDefault="002527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3494BA" w:themeColor="accent1"/>
      </w:rPr>
    </w:pPr>
    <w:r>
      <w:rPr>
        <w:caps/>
        <w:color w:val="3494BA" w:themeColor="accent1"/>
      </w:rPr>
      <w:fldChar w:fldCharType="begin"/>
    </w:r>
    <w:r>
      <w:rPr>
        <w:caps/>
        <w:color w:val="3494BA" w:themeColor="accent1"/>
      </w:rPr>
      <w:instrText xml:space="preserve"> PAGE   \* MERGEFORMAT </w:instrText>
    </w:r>
    <w:r>
      <w:rPr>
        <w:caps/>
        <w:color w:val="3494BA" w:themeColor="accent1"/>
      </w:rPr>
      <w:fldChar w:fldCharType="separate"/>
    </w:r>
    <w:r>
      <w:rPr>
        <w:caps/>
        <w:noProof/>
        <w:color w:val="3494BA" w:themeColor="accent1"/>
      </w:rPr>
      <w:t>2</w:t>
    </w:r>
    <w:r>
      <w:rPr>
        <w:caps/>
        <w:noProof/>
        <w:color w:val="3494BA" w:themeColor="accent1"/>
      </w:rPr>
      <w:fldChar w:fldCharType="end"/>
    </w:r>
  </w:p>
  <w:p w14:paraId="5BF1EFAC" w14:textId="77777777" w:rsidR="00B311B1" w:rsidRDefault="00B311B1">
    <w:pPr>
      <w:pStyle w:val="Footer"/>
    </w:pPr>
  </w:p>
  <w:p w14:paraId="0547A91A" w14:textId="77777777" w:rsidR="00672470" w:rsidRDefault="0067247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21CA8" w14:textId="77777777" w:rsidR="002527F2" w:rsidRDefault="002527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5C4E19" w14:textId="77777777" w:rsidR="002D3D01" w:rsidRDefault="002D3D01">
      <w:r>
        <w:separator/>
      </w:r>
    </w:p>
  </w:footnote>
  <w:footnote w:type="continuationSeparator" w:id="0">
    <w:p w14:paraId="5A44E58D" w14:textId="77777777" w:rsidR="002D3D01" w:rsidRDefault="002D3D01">
      <w:r>
        <w:continuationSeparator/>
      </w:r>
    </w:p>
  </w:footnote>
  <w:footnote w:id="1">
    <w:p w14:paraId="56B819B6" w14:textId="05567908" w:rsidR="009047EC" w:rsidRPr="009047EC" w:rsidRDefault="009047EC">
      <w:pPr>
        <w:pStyle w:val="FootnoteText"/>
        <w:rPr>
          <w:lang w:val="nl-NL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nl-NL"/>
        </w:rPr>
        <w:t>Tes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630A85" w14:textId="77777777" w:rsidR="002527F2" w:rsidRDefault="002527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286B9" w14:textId="06E4C567" w:rsidR="00672470" w:rsidRDefault="002D3D01">
    <w:r>
      <w:fldChar w:fldCharType="begin"/>
    </w:r>
    <w:r>
      <w:instrText xml:space="preserve"> FILENAME  \* MERGEFORMAT </w:instrText>
    </w:r>
    <w:r>
      <w:fldChar w:fldCharType="separate"/>
    </w:r>
    <w:r w:rsidR="002527F2">
      <w:rPr>
        <w:noProof/>
      </w:rPr>
      <w:t>template.docx</w:t>
    </w:r>
    <w:r>
      <w:rPr>
        <w:noProof/>
      </w:rPr>
      <w:fldChar w:fldCharType="end"/>
    </w:r>
    <w:r w:rsidR="002527F2">
      <w:ptab w:relativeTo="margin" w:alignment="center" w:leader="none"/>
    </w:r>
    <w:r w:rsidR="002527F2">
      <w:ptab w:relativeTo="margin" w:alignment="right" w:leader="none"/>
    </w:r>
    <w:r w:rsidR="002527F2">
      <w:fldChar w:fldCharType="begin"/>
    </w:r>
    <w:r w:rsidR="002527F2">
      <w:instrText xml:space="preserve"> DATE \@ "d-MMM-yy" </w:instrText>
    </w:r>
    <w:r w:rsidR="002527F2">
      <w:fldChar w:fldCharType="separate"/>
    </w:r>
    <w:r w:rsidR="000D6767">
      <w:rPr>
        <w:noProof/>
      </w:rPr>
      <w:t>3-Jun-23</w:t>
    </w:r>
    <w:r w:rsidR="002527F2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A2B79" w14:textId="77777777" w:rsidR="002527F2" w:rsidRDefault="002527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46201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0AC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18C3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002C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F807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AC3C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5C0BCC"/>
    <w:multiLevelType w:val="multilevel"/>
    <w:tmpl w:val="040C001D"/>
    <w:numStyleLink w:val="ul2"/>
  </w:abstractNum>
  <w:abstractNum w:abstractNumId="11" w15:restartNumberingAfterBreak="0">
    <w:nsid w:val="11D07BC9"/>
    <w:multiLevelType w:val="multilevel"/>
    <w:tmpl w:val="256CF6E4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18442E03"/>
    <w:multiLevelType w:val="multilevel"/>
    <w:tmpl w:val="1F123CE8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007766A"/>
    <w:multiLevelType w:val="multilevel"/>
    <w:tmpl w:val="0409001F"/>
    <w:styleLink w:val="111111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9C35E00"/>
    <w:multiLevelType w:val="hybridMultilevel"/>
    <w:tmpl w:val="DF06A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C0622AB"/>
    <w:multiLevelType w:val="multilevel"/>
    <w:tmpl w:val="CD605370"/>
    <w:styleLink w:val="Defaultol"/>
    <w:lvl w:ilvl="0">
      <w:start w:val="1"/>
      <w:numFmt w:val="decimal"/>
      <w:lvlText w:val="%1"/>
      <w:lvlJc w:val="left"/>
      <w:pPr>
        <w:ind w:left="1512" w:hanging="432"/>
      </w:pPr>
    </w:lvl>
    <w:lvl w:ilvl="1">
      <w:start w:val="1"/>
      <w:numFmt w:val="decimal"/>
      <w:lvlText w:val="%1.%2"/>
      <w:lvlJc w:val="left"/>
      <w:pPr>
        <w:ind w:left="1656" w:hanging="576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17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33D6554F"/>
    <w:multiLevelType w:val="multilevel"/>
    <w:tmpl w:val="0409001F"/>
    <w:numStyleLink w:val="111111"/>
  </w:abstractNum>
  <w:abstractNum w:abstractNumId="19" w15:restartNumberingAfterBreak="0">
    <w:nsid w:val="34D9306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AA72322"/>
    <w:multiLevelType w:val="multilevel"/>
    <w:tmpl w:val="FF947D84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2.%1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398E98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B5CDD3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82E76E0"/>
    <w:multiLevelType w:val="multilevel"/>
    <w:tmpl w:val="040C001D"/>
    <w:numStyleLink w:val="ul2"/>
  </w:abstractNum>
  <w:abstractNum w:abstractNumId="23" w15:restartNumberingAfterBreak="0">
    <w:nsid w:val="68BD768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69924B8E"/>
    <w:multiLevelType w:val="multilevel"/>
    <w:tmpl w:val="CD605370"/>
    <w:numStyleLink w:val="Defaultol"/>
  </w:abstractNum>
  <w:abstractNum w:abstractNumId="25" w15:restartNumberingAfterBreak="0">
    <w:nsid w:val="78937867"/>
    <w:multiLevelType w:val="multilevel"/>
    <w:tmpl w:val="CD605370"/>
    <w:numStyleLink w:val="Defaultol"/>
  </w:abstractNum>
  <w:num w:numId="1">
    <w:abstractNumId w:val="3"/>
  </w:num>
  <w:num w:numId="2">
    <w:abstractNumId w:val="8"/>
  </w:num>
  <w:num w:numId="3">
    <w:abstractNumId w:val="4"/>
  </w:num>
  <w:num w:numId="4">
    <w:abstractNumId w:val="7"/>
  </w:num>
  <w:num w:numId="5">
    <w:abstractNumId w:val="16"/>
  </w:num>
  <w:num w:numId="6">
    <w:abstractNumId w:val="25"/>
  </w:num>
  <w:num w:numId="7">
    <w:abstractNumId w:val="21"/>
  </w:num>
  <w:num w:numId="8">
    <w:abstractNumId w:val="10"/>
  </w:num>
  <w:num w:numId="9">
    <w:abstractNumId w:val="22"/>
  </w:num>
  <w:num w:numId="10">
    <w:abstractNumId w:val="17"/>
  </w:num>
  <w:num w:numId="11">
    <w:abstractNumId w:val="12"/>
  </w:num>
  <w:num w:numId="12">
    <w:abstractNumId w:val="24"/>
  </w:num>
  <w:num w:numId="13">
    <w:abstractNumId w:val="0"/>
  </w:num>
  <w:num w:numId="14">
    <w:abstractNumId w:val="1"/>
  </w:num>
  <w:num w:numId="15">
    <w:abstractNumId w:val="2"/>
  </w:num>
  <w:num w:numId="16">
    <w:abstractNumId w:val="5"/>
  </w:num>
  <w:num w:numId="17">
    <w:abstractNumId w:val="6"/>
  </w:num>
  <w:num w:numId="18">
    <w:abstractNumId w:val="9"/>
  </w:num>
  <w:num w:numId="19">
    <w:abstractNumId w:val="15"/>
  </w:num>
  <w:num w:numId="20">
    <w:abstractNumId w:val="20"/>
  </w:num>
  <w:num w:numId="21">
    <w:abstractNumId w:val="19"/>
  </w:num>
  <w:num w:numId="22">
    <w:abstractNumId w:val="23"/>
  </w:num>
  <w:num w:numId="23">
    <w:abstractNumId w:val="11"/>
  </w:num>
  <w:num w:numId="24">
    <w:abstractNumId w:val="13"/>
  </w:num>
  <w:num w:numId="25">
    <w:abstractNumId w:val="14"/>
  </w:num>
  <w:num w:numId="26">
    <w:abstractNumId w:val="1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321C1"/>
    <w:rsid w:val="000518B8"/>
    <w:rsid w:val="00065A06"/>
    <w:rsid w:val="00085272"/>
    <w:rsid w:val="00094FC8"/>
    <w:rsid w:val="000A0A5A"/>
    <w:rsid w:val="000A1ED1"/>
    <w:rsid w:val="000B0597"/>
    <w:rsid w:val="000B5CC0"/>
    <w:rsid w:val="000C5705"/>
    <w:rsid w:val="000D6767"/>
    <w:rsid w:val="000F325A"/>
    <w:rsid w:val="001123C7"/>
    <w:rsid w:val="001145C1"/>
    <w:rsid w:val="00145E29"/>
    <w:rsid w:val="00184BE8"/>
    <w:rsid w:val="001A7695"/>
    <w:rsid w:val="001D4C5B"/>
    <w:rsid w:val="0021457B"/>
    <w:rsid w:val="00246B21"/>
    <w:rsid w:val="002527F2"/>
    <w:rsid w:val="002646F3"/>
    <w:rsid w:val="00294BFA"/>
    <w:rsid w:val="002A028E"/>
    <w:rsid w:val="002A2517"/>
    <w:rsid w:val="002C2C87"/>
    <w:rsid w:val="002D3D01"/>
    <w:rsid w:val="002F3746"/>
    <w:rsid w:val="00303CAC"/>
    <w:rsid w:val="003425E5"/>
    <w:rsid w:val="00352710"/>
    <w:rsid w:val="00374D2B"/>
    <w:rsid w:val="003B761C"/>
    <w:rsid w:val="003D1608"/>
    <w:rsid w:val="003D5FD4"/>
    <w:rsid w:val="003F629A"/>
    <w:rsid w:val="004043E9"/>
    <w:rsid w:val="0044623E"/>
    <w:rsid w:val="00465820"/>
    <w:rsid w:val="00466257"/>
    <w:rsid w:val="00477A94"/>
    <w:rsid w:val="004955C0"/>
    <w:rsid w:val="004B5625"/>
    <w:rsid w:val="004E29B3"/>
    <w:rsid w:val="004F1679"/>
    <w:rsid w:val="004F72B5"/>
    <w:rsid w:val="005033AB"/>
    <w:rsid w:val="00507A7C"/>
    <w:rsid w:val="005104B2"/>
    <w:rsid w:val="005227CA"/>
    <w:rsid w:val="005247C2"/>
    <w:rsid w:val="00552F77"/>
    <w:rsid w:val="00554471"/>
    <w:rsid w:val="005625E0"/>
    <w:rsid w:val="00573EA4"/>
    <w:rsid w:val="00590D07"/>
    <w:rsid w:val="005A0BD2"/>
    <w:rsid w:val="005A4028"/>
    <w:rsid w:val="005B185B"/>
    <w:rsid w:val="005B77C1"/>
    <w:rsid w:val="005C122B"/>
    <w:rsid w:val="005D0EC8"/>
    <w:rsid w:val="005E3289"/>
    <w:rsid w:val="005E68E5"/>
    <w:rsid w:val="00610A8B"/>
    <w:rsid w:val="00622806"/>
    <w:rsid w:val="00631C4A"/>
    <w:rsid w:val="006437D6"/>
    <w:rsid w:val="00672470"/>
    <w:rsid w:val="00675102"/>
    <w:rsid w:val="00681216"/>
    <w:rsid w:val="006C4A29"/>
    <w:rsid w:val="006F4387"/>
    <w:rsid w:val="00742221"/>
    <w:rsid w:val="0074751A"/>
    <w:rsid w:val="00784D58"/>
    <w:rsid w:val="007A10C8"/>
    <w:rsid w:val="007B52AD"/>
    <w:rsid w:val="007C2267"/>
    <w:rsid w:val="007D6349"/>
    <w:rsid w:val="007E367D"/>
    <w:rsid w:val="007F6584"/>
    <w:rsid w:val="00800D1E"/>
    <w:rsid w:val="00803117"/>
    <w:rsid w:val="00806801"/>
    <w:rsid w:val="008537AB"/>
    <w:rsid w:val="008C6812"/>
    <w:rsid w:val="008D6863"/>
    <w:rsid w:val="008E65CD"/>
    <w:rsid w:val="008F6BC1"/>
    <w:rsid w:val="009047EC"/>
    <w:rsid w:val="009113A8"/>
    <w:rsid w:val="0093604A"/>
    <w:rsid w:val="00961A25"/>
    <w:rsid w:val="00974216"/>
    <w:rsid w:val="00996EA5"/>
    <w:rsid w:val="009A679F"/>
    <w:rsid w:val="009C7736"/>
    <w:rsid w:val="009D0430"/>
    <w:rsid w:val="009D3D7A"/>
    <w:rsid w:val="009F36D4"/>
    <w:rsid w:val="009F7B46"/>
    <w:rsid w:val="00A03546"/>
    <w:rsid w:val="00A07F45"/>
    <w:rsid w:val="00A271B8"/>
    <w:rsid w:val="00A47193"/>
    <w:rsid w:val="00A91AA9"/>
    <w:rsid w:val="00AA3792"/>
    <w:rsid w:val="00AC1300"/>
    <w:rsid w:val="00AD1B49"/>
    <w:rsid w:val="00AE7CA2"/>
    <w:rsid w:val="00AF66A3"/>
    <w:rsid w:val="00B03B68"/>
    <w:rsid w:val="00B059AF"/>
    <w:rsid w:val="00B12E54"/>
    <w:rsid w:val="00B24634"/>
    <w:rsid w:val="00B311B1"/>
    <w:rsid w:val="00B34DEC"/>
    <w:rsid w:val="00B8636C"/>
    <w:rsid w:val="00B86B75"/>
    <w:rsid w:val="00B94E28"/>
    <w:rsid w:val="00BA2555"/>
    <w:rsid w:val="00BC48D5"/>
    <w:rsid w:val="00BC79E7"/>
    <w:rsid w:val="00BD088B"/>
    <w:rsid w:val="00C27D30"/>
    <w:rsid w:val="00C32AEB"/>
    <w:rsid w:val="00C33BDD"/>
    <w:rsid w:val="00C34EDF"/>
    <w:rsid w:val="00C36279"/>
    <w:rsid w:val="00C8158E"/>
    <w:rsid w:val="00C94FDD"/>
    <w:rsid w:val="00CB684F"/>
    <w:rsid w:val="00CC5125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23A5E"/>
    <w:rsid w:val="00E315A3"/>
    <w:rsid w:val="00E7240D"/>
    <w:rsid w:val="00E8574C"/>
    <w:rsid w:val="00E85DA3"/>
    <w:rsid w:val="00EB4BBD"/>
    <w:rsid w:val="00ED5FB5"/>
    <w:rsid w:val="00F04E53"/>
    <w:rsid w:val="00F065D0"/>
    <w:rsid w:val="00F1037E"/>
    <w:rsid w:val="00F112BB"/>
    <w:rsid w:val="00F535C4"/>
    <w:rsid w:val="00F95C7C"/>
    <w:rsid w:val="00FA53F6"/>
    <w:rsid w:val="00FA556D"/>
    <w:rsid w:val="00FA62D6"/>
    <w:rsid w:val="00FA771F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46B21"/>
    <w:rPr>
      <w:sz w:val="20"/>
      <w:lang w:val="en-GB"/>
    </w:rPr>
  </w:style>
  <w:style w:type="paragraph" w:styleId="Heading1">
    <w:name w:val="heading 1"/>
    <w:basedOn w:val="Normal"/>
    <w:next w:val="BodyText"/>
    <w:uiPriority w:val="9"/>
    <w:qFormat/>
    <w:rsid w:val="00B03B68"/>
    <w:pPr>
      <w:keepNext/>
      <w:keepLines/>
      <w:pageBreakBefore/>
      <w:numPr>
        <w:numId w:val="26"/>
      </w:numPr>
      <w:spacing w:before="480" w:after="240"/>
      <w:outlineLvl w:val="0"/>
    </w:pPr>
    <w:rPr>
      <w:rFonts w:eastAsiaTheme="majorEastAsia" w:cstheme="majorBidi"/>
      <w:b/>
      <w:bCs/>
      <w:color w:val="3494BA" w:themeColor="accent1"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03B68"/>
    <w:pPr>
      <w:keepNext/>
      <w:keepLines/>
      <w:numPr>
        <w:ilvl w:val="1"/>
        <w:numId w:val="20"/>
      </w:numPr>
      <w:spacing w:before="120" w:after="240"/>
      <w:outlineLvl w:val="1"/>
    </w:pPr>
    <w:rPr>
      <w:rFonts w:eastAsiaTheme="majorEastAsia" w:cstheme="majorBidi"/>
      <w:b/>
      <w:bCs/>
      <w:color w:val="3494BA" w:themeColor="accent1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03B68"/>
    <w:pPr>
      <w:keepNext/>
      <w:keepLines/>
      <w:numPr>
        <w:ilvl w:val="2"/>
        <w:numId w:val="20"/>
      </w:numPr>
      <w:spacing w:before="120" w:after="240"/>
      <w:outlineLvl w:val="2"/>
    </w:pPr>
    <w:rPr>
      <w:rFonts w:eastAsiaTheme="majorEastAsia" w:cstheme="majorBidi"/>
      <w:b/>
      <w:bCs/>
      <w:color w:val="3494BA" w:themeColor="accent1"/>
      <w:sz w:val="21"/>
    </w:rPr>
  </w:style>
  <w:style w:type="paragraph" w:styleId="Heading4">
    <w:name w:val="heading 4"/>
    <w:basedOn w:val="Normal"/>
    <w:next w:val="BodyText"/>
    <w:uiPriority w:val="9"/>
    <w:unhideWhenUsed/>
    <w:qFormat/>
    <w:rsid w:val="00B03B68"/>
    <w:pPr>
      <w:keepNext/>
      <w:keepLines/>
      <w:numPr>
        <w:ilvl w:val="3"/>
        <w:numId w:val="20"/>
      </w:numPr>
      <w:spacing w:before="200" w:after="120"/>
      <w:outlineLvl w:val="3"/>
    </w:pPr>
    <w:rPr>
      <w:rFonts w:eastAsiaTheme="majorEastAsia" w:cstheme="majorBidi"/>
      <w:bCs/>
      <w:i/>
      <w:color w:val="3494BA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03B6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3494BA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03B6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B03B6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B03B6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B03B6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3494BA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D6349"/>
    <w:pPr>
      <w:spacing w:after="0" w:line="360" w:lineRule="auto"/>
      <w:ind w:firstLine="720"/>
      <w:jc w:val="both"/>
    </w:pPr>
    <w:rPr>
      <w:sz w:val="21"/>
    </w:r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5C0"/>
    <w:pPr>
      <w:keepNext/>
      <w:keepLines/>
      <w:spacing w:before="480" w:after="240"/>
      <w:jc w:val="center"/>
    </w:pPr>
    <w:rPr>
      <w:rFonts w:ascii="Alegreya Sans" w:eastAsiaTheme="majorEastAsia" w:hAnsi="Alegreya Sans" w:cstheme="majorBidi"/>
      <w:b/>
      <w:bCs/>
      <w:color w:val="256883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A556D"/>
    <w:pPr>
      <w:keepNext/>
      <w:keepLine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7D6349"/>
    <w:pPr>
      <w:spacing w:before="100" w:after="100" w:line="360" w:lineRule="auto"/>
      <w:ind w:left="482" w:right="482"/>
      <w:jc w:val="both"/>
    </w:pPr>
    <w:rPr>
      <w:rFonts w:cs="Times New Roman (Body CS)"/>
    </w:rPr>
  </w:style>
  <w:style w:type="paragraph" w:styleId="FootnoteText">
    <w:name w:val="footnote text"/>
    <w:basedOn w:val="Normal"/>
    <w:uiPriority w:val="9"/>
    <w:unhideWhenUsed/>
    <w:qFormat/>
    <w:rsid w:val="005A0BD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9113A8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36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46B21"/>
    <w:pPr>
      <w:spacing w:line="36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303CAC"/>
    <w:rPr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276E8B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D6349"/>
    <w:rPr>
      <w:sz w:val="21"/>
      <w:lang w:val="en-GB"/>
    </w:rPr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F04E53"/>
    <w:pPr>
      <w:numPr>
        <w:numId w:val="2"/>
      </w:numPr>
      <w:spacing w:line="240" w:lineRule="auto"/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9F6715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  <w:style w:type="numbering" w:styleId="111111">
    <w:name w:val="Outline List 2"/>
    <w:basedOn w:val="NoList"/>
    <w:semiHidden/>
    <w:unhideWhenUsed/>
    <w:rsid w:val="000D6767"/>
    <w:pPr>
      <w:numPr>
        <w:numId w:val="2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Phd-WVR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19045D-FB54-8C4B-BEA3-3EA82385968A}">
  <we:reference id="wa200002125" version="1.2.0.0" store="en-US" storeType="OMEX"/>
  <we:alternateReferences>
    <we:reference id="WA200002125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BC50BB-9C8B-564A-B559-B98AF0A28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5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ssem, Wouter van (UT-BMS)</cp:lastModifiedBy>
  <cp:revision>92</cp:revision>
  <dcterms:created xsi:type="dcterms:W3CDTF">2020-03-23T08:19:00Z</dcterms:created>
  <dcterms:modified xsi:type="dcterms:W3CDTF">2023-06-02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